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4132E3BE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C808AA">
        <w:t>Delete node in a linked list</w:t>
      </w:r>
    </w:p>
    <w:p w14:paraId="15286F24" w14:textId="2AB0D36D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</w:t>
      </w:r>
    </w:p>
    <w:p w14:paraId="4B3C851B" w14:textId="792B102A" w:rsidR="00EE58AF" w:rsidRPr="00BD6EB7" w:rsidRDefault="00EE58AF" w:rsidP="00EB01D6">
      <w:r w:rsidRPr="00EE58AF">
        <w:rPr>
          <w:b/>
          <w:bCs/>
        </w:rPr>
        <w:t xml:space="preserve">Companies: </w:t>
      </w:r>
      <w:r w:rsidR="009A2169" w:rsidRPr="009A2169">
        <w:t>Facebook, Microsoft, Amazon, Google, Apple, Bloomberg,</w:t>
      </w:r>
      <w:r w:rsidR="006B3D37">
        <w:t xml:space="preserve"> Qualcomm, Yahoo, Cisco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35C6AF36" w14:textId="77777777" w:rsidR="006B3D37" w:rsidRPr="006B3D37" w:rsidRDefault="00EE58AF" w:rsidP="006B3D3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B3D37" w:rsidRPr="006B3D37">
        <w:rPr>
          <w:rFonts w:ascii="Segoe UI" w:hAnsi="Segoe UI" w:cs="Segoe UI"/>
          <w:color w:val="263238"/>
          <w:sz w:val="21"/>
          <w:szCs w:val="21"/>
        </w:rPr>
        <w:t>Write a function to </w:t>
      </w:r>
      <w:r w:rsidR="006B3D37" w:rsidRPr="006B3D37">
        <w:rPr>
          <w:rFonts w:ascii="Segoe UI" w:hAnsi="Segoe UI" w:cs="Segoe UI"/>
          <w:b/>
          <w:bCs/>
          <w:color w:val="263238"/>
          <w:sz w:val="21"/>
          <w:szCs w:val="21"/>
        </w:rPr>
        <w:t>delete a node</w:t>
      </w:r>
      <w:r w:rsidR="006B3D37" w:rsidRPr="006B3D37">
        <w:rPr>
          <w:rFonts w:ascii="Segoe UI" w:hAnsi="Segoe UI" w:cs="Segoe UI"/>
          <w:color w:val="263238"/>
          <w:sz w:val="21"/>
          <w:szCs w:val="21"/>
        </w:rPr>
        <w:t> in a singly-linked list. You will </w:t>
      </w:r>
      <w:r w:rsidR="006B3D37" w:rsidRPr="006B3D37">
        <w:rPr>
          <w:rFonts w:ascii="Segoe UI" w:hAnsi="Segoe UI" w:cs="Segoe UI"/>
          <w:b/>
          <w:bCs/>
          <w:color w:val="263238"/>
          <w:sz w:val="21"/>
          <w:szCs w:val="21"/>
        </w:rPr>
        <w:t>not</w:t>
      </w:r>
      <w:r w:rsidR="006B3D37" w:rsidRPr="006B3D37">
        <w:rPr>
          <w:rFonts w:ascii="Segoe UI" w:hAnsi="Segoe UI" w:cs="Segoe UI"/>
          <w:color w:val="263238"/>
          <w:sz w:val="21"/>
          <w:szCs w:val="21"/>
        </w:rPr>
        <w:t> be given access to the </w:t>
      </w:r>
      <w:r w:rsidR="006B3D37" w:rsidRPr="006B3D37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head</w:t>
      </w:r>
      <w:r w:rsidR="006B3D37" w:rsidRPr="006B3D37">
        <w:rPr>
          <w:rFonts w:ascii="Segoe UI" w:hAnsi="Segoe UI" w:cs="Segoe UI"/>
          <w:color w:val="263238"/>
          <w:sz w:val="21"/>
          <w:szCs w:val="21"/>
        </w:rPr>
        <w:t> of the list, instead you will be given access to </w:t>
      </w:r>
      <w:r w:rsidR="006B3D37" w:rsidRPr="006B3D37">
        <w:rPr>
          <w:rFonts w:ascii="Segoe UI" w:hAnsi="Segoe UI" w:cs="Segoe UI"/>
          <w:b/>
          <w:bCs/>
          <w:color w:val="263238"/>
          <w:sz w:val="21"/>
          <w:szCs w:val="21"/>
        </w:rPr>
        <w:t>the node to be deleted</w:t>
      </w:r>
      <w:r w:rsidR="006B3D37" w:rsidRPr="006B3D37">
        <w:rPr>
          <w:rFonts w:ascii="Segoe UI" w:hAnsi="Segoe UI" w:cs="Segoe UI"/>
          <w:color w:val="263238"/>
          <w:sz w:val="21"/>
          <w:szCs w:val="21"/>
        </w:rPr>
        <w:t> directly.</w:t>
      </w:r>
    </w:p>
    <w:p w14:paraId="223C84FC" w14:textId="77777777" w:rsidR="006B3D37" w:rsidRPr="006B3D37" w:rsidRDefault="006B3D37" w:rsidP="006B3D3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It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guaranteed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hat the node to be delete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not a tail nod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n the list.</w:t>
      </w:r>
    </w:p>
    <w:p w14:paraId="403056C1" w14:textId="57215BAC" w:rsidR="00AB7A3B" w:rsidRDefault="00EE58AF" w:rsidP="006B3D37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267B2240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the nodes in the given list is in the range </w:t>
      </w: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1000]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5CDDB057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0 &lt;= </w:t>
      </w:r>
      <w:proofErr w:type="spellStart"/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3FC2D132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value of each node in the list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FE051F8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 </w:t>
      </w: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o be delete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 the list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not a tail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node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7750CD1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4,5,1,9], node = 5</w:t>
      </w:r>
    </w:p>
    <w:p w14:paraId="4079A031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1,9]</w:t>
      </w:r>
    </w:p>
    <w:p w14:paraId="150351B8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 xml:space="preserve">Explanation: 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You are given the second node with value 5, the linked list should become 4 </w:t>
      </w:r>
      <w:bookmarkStart w:id="0" w:name="_GoBack"/>
      <w:bookmarkEnd w:id="0"/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-&gt; 1 -&gt; 9 after calling your function.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0EF3C0B5" w14:textId="77777777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6DC57449" w14:textId="2BD113DD" w:rsidR="00C808AA" w:rsidRPr="00C808AA" w:rsidRDefault="00C808AA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C808AA">
        <w:rPr>
          <w:rFonts w:ascii="Segoe UI" w:hAnsi="Segoe UI" w:cs="Segoe UI"/>
          <w:color w:val="424242"/>
          <w:sz w:val="21"/>
          <w:szCs w:val="21"/>
        </w:rPr>
        <w:t xml:space="preserve">Consider an </w:t>
      </w:r>
      <w:proofErr w:type="gramStart"/>
      <w:r w:rsidRPr="00C808AA">
        <w:rPr>
          <w:rFonts w:ascii="Segoe UI" w:hAnsi="Segoe UI" w:cs="Segoe UI"/>
          <w:color w:val="424242"/>
          <w:sz w:val="21"/>
          <w:szCs w:val="21"/>
        </w:rPr>
        <w:t>example :</w:t>
      </w:r>
      <w:proofErr w:type="gramEnd"/>
      <w:r w:rsidRPr="00C808AA">
        <w:rPr>
          <w:rFonts w:ascii="Segoe UI" w:hAnsi="Segoe UI" w:cs="Segoe UI"/>
          <w:color w:val="424242"/>
          <w:sz w:val="21"/>
          <w:szCs w:val="21"/>
        </w:rPr>
        <w:t xml:space="preserve"> 1-&gt;2-&gt;3-&gt;4-&gt;5</w:t>
      </w:r>
    </w:p>
    <w:p w14:paraId="4B0AFD92" w14:textId="77777777" w:rsidR="00C808AA" w:rsidRPr="00C808AA" w:rsidRDefault="00C808AA" w:rsidP="00C808A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are supposed to delete say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2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.e.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node points to 2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nitially</w:t>
      </w:r>
    </w:p>
    <w:p w14:paraId="7FAE96FD" w14:textId="77777777" w:rsidR="00C808AA" w:rsidRPr="00C808AA" w:rsidRDefault="00C808AA" w:rsidP="00C808A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We will do the following steps until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current-&gt;next-&gt;</w:t>
      </w:r>
      <w:proofErr w:type="gramStart"/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next!=</w:t>
      </w:r>
      <w:proofErr w:type="gramEnd"/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NULL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2a.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current-&gt;</w:t>
      </w:r>
      <w:proofErr w:type="spellStart"/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 xml:space="preserve"> = current-&gt;next-&gt;</w:t>
      </w:r>
      <w:proofErr w:type="spellStart"/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2b.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current = current-&gt;next</w:t>
      </w:r>
    </w:p>
    <w:p w14:paraId="67E356A7" w14:textId="77777777" w:rsidR="00C808AA" w:rsidRPr="00C808AA" w:rsidRDefault="00C808AA" w:rsidP="00C808A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y doing this we will get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2-&gt;3-&gt;4-&gt;5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...... *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3-&gt;3-&gt;4-&gt;5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...............*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3-&gt;4-&gt;4-&gt;5 (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current-&gt;next-&gt;next is NULL so break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.......................*</w:t>
      </w:r>
    </w:p>
    <w:p w14:paraId="1780307E" w14:textId="77777777" w:rsidR="00C808AA" w:rsidRPr="00C808AA" w:rsidRDefault="00C808AA" w:rsidP="00C808A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gramStart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inally</w:t>
      </w:r>
      <w:proofErr w:type="gram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e will do the following 2 steps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4a.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current-&gt;data = current-&gt;next-&gt;data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4b. </w:t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current-&gt;next = NULL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3-&gt;4-&gt;5-&gt;5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......................*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3-&gt;4-&gt;5-&gt;X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.....................*</w:t>
      </w:r>
    </w:p>
    <w:p w14:paraId="3083D40A" w14:textId="77777777" w:rsidR="00C808AA" w:rsidRDefault="00C808AA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7E55D04" w14:textId="5857C969" w:rsidR="00D32CC3" w:rsidRDefault="00D32CC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53A47D3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17E238EE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CAEBCAE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36893E3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A24D07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015E7B8A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20B61ED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05CA29C7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37B16616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2BA63153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21BEF85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364A34D7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57D9F30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5F4CFBA1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275E3026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369E16B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6FF9A7E0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7AA2CB1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68166EE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D569021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1CE40966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73494580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5CFC293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0C654EF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3B53DDF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3B13872D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735AA27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60CD8E1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48D09578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0502EE4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5C7B8017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08EDE6F3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29C19DAB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3CA751A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8FB20F8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ode) {</w:t>
      </w:r>
    </w:p>
    <w:p w14:paraId="252C7840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current = node;</w:t>
      </w:r>
    </w:p>
    <w:p w14:paraId="360E04E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current-&gt;next-&gt;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!=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ptr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52DE904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urrent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current-&gt;next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F51810E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urrent = current-&gt;next;</w:t>
      </w:r>
    </w:p>
    <w:p w14:paraId="34D0D5B2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AA2DED0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current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current-&gt;next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54AA08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current-&gt;next 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ptr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AFD92D7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CF7319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62369F3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486B25B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1E7541CD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del = NULL;</w:t>
      </w:r>
    </w:p>
    <w:p w14:paraId="136A08CD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5E0643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C7126E2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4BED9FF1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761DB37E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6C7BEBE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915AB9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el = a;</w:t>
      </w:r>
    </w:p>
    <w:p w14:paraId="7F64ECB6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DDA040B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 !=NULL &amp;&amp; del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!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0FD9F2A4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del = del-&gt;next;  </w:t>
      </w:r>
    </w:p>
    <w:p w14:paraId="373E2C7C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73D5FA5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del)</w:t>
      </w:r>
    </w:p>
    <w:p w14:paraId="388B2B89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del);</w:t>
      </w:r>
    </w:p>
    <w:p w14:paraId="4E120481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2443AB9F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531BB5AC" w14:textId="77777777" w:rsidR="00C808AA" w:rsidRPr="00C808AA" w:rsidRDefault="00C808AA" w:rsidP="00C808AA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CBE19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C808AA"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651DC802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7FA513A8" w14:textId="77777777" w:rsidR="00C808AA" w:rsidRPr="00C808AA" w:rsidRDefault="00C808AA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proofErr w:type="gramStart"/>
      <w:r w:rsidRPr="00C808AA">
        <w:rPr>
          <w:rFonts w:ascii="Segoe UI" w:hAnsi="Segoe UI" w:cs="Segoe UI"/>
          <w:color w:val="424242"/>
          <w:sz w:val="21"/>
          <w:szCs w:val="21"/>
        </w:rPr>
        <w:t>Basically</w:t>
      </w:r>
      <w:proofErr w:type="gramEnd"/>
      <w:r w:rsidRPr="00C808AA">
        <w:rPr>
          <w:rFonts w:ascii="Segoe UI" w:hAnsi="Segoe UI" w:cs="Segoe UI"/>
          <w:color w:val="424242"/>
          <w:sz w:val="21"/>
          <w:szCs w:val="21"/>
        </w:rPr>
        <w:t xml:space="preserve"> we are just copying node's next value to itself</w:t>
      </w:r>
      <w:r w:rsidRPr="00C808AA">
        <w:rPr>
          <w:rFonts w:ascii="Segoe UI" w:hAnsi="Segoe UI" w:cs="Segoe UI"/>
          <w:color w:val="424242"/>
          <w:sz w:val="21"/>
          <w:szCs w:val="21"/>
        </w:rPr>
        <w:br/>
        <w:t>Input: 1-&gt;2-&gt;3-&gt;4-&gt;5 -&gt;6</w:t>
      </w:r>
      <w:r w:rsidRPr="00C808AA">
        <w:rPr>
          <w:rFonts w:ascii="Segoe UI" w:hAnsi="Segoe UI" w:cs="Segoe UI"/>
          <w:color w:val="424242"/>
          <w:sz w:val="21"/>
          <w:szCs w:val="21"/>
        </w:rPr>
        <w:br/>
        <w:t>given node = 4</w:t>
      </w:r>
      <w:r w:rsidRPr="00C808AA">
        <w:rPr>
          <w:rFonts w:ascii="Segoe UI" w:hAnsi="Segoe UI" w:cs="Segoe UI"/>
          <w:color w:val="424242"/>
          <w:sz w:val="21"/>
          <w:szCs w:val="21"/>
        </w:rPr>
        <w:br/>
        <w:t>output: 1-&gt;2-&gt;3-&gt;5-&gt;6</w:t>
      </w:r>
    </w:p>
    <w:p w14:paraId="7AF01C3F" w14:textId="77777777" w:rsidR="00C808AA" w:rsidRPr="00C808AA" w:rsidRDefault="00C808AA" w:rsidP="00C808A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1.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n first step: node-&gt;</w:t>
      </w:r>
      <w:proofErr w:type="spellStart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becomes node's next </w:t>
      </w:r>
      <w:proofErr w:type="spellStart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ki</w:t>
      </w:r>
      <w:proofErr w:type="spell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value </w:t>
      </w:r>
      <w:proofErr w:type="spellStart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.e</w:t>
      </w:r>
      <w:proofErr w:type="spell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4 becomes 5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2-&gt;3-&gt;5-&gt;5-&gt;6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</w:r>
      <w:r w:rsidRPr="00C808A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lastRenderedPageBreak/>
        <w:t>2.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in 2nd step: node points to node's next </w:t>
      </w:r>
      <w:proofErr w:type="spellStart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ext</w:t>
      </w:r>
      <w:proofErr w:type="spell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proofErr w:type="spellStart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.e</w:t>
      </w:r>
      <w:proofErr w:type="spellEnd"/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5-&gt;6</w:t>
      </w:r>
      <w:r w:rsidRPr="00C808A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1-&gt;2-&gt;3-&gt;5-&gt;6</w:t>
      </w:r>
    </w:p>
    <w:p w14:paraId="428EE99D" w14:textId="77777777" w:rsidR="00C808AA" w:rsidRPr="005C3CB7" w:rsidRDefault="00C808AA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</w:rPr>
      </w:pPr>
    </w:p>
    <w:p w14:paraId="416915CE" w14:textId="043769FB" w:rsidR="00BD6EB7" w:rsidRDefault="00BD6EB7" w:rsidP="005B746D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</w:p>
    <w:p w14:paraId="5CE961E0" w14:textId="77777777" w:rsidR="00C808AA" w:rsidRDefault="00C808AA" w:rsidP="005B746D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4B75D7E0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02E79055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898CC32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68DE604C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3621350B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32FCB1B3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2339FD8A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02C064FD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29EEE6D3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D19E6E0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75BAEF05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1F70963E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3D40931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715735D6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39B94F33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15202621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D63883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E6DAA1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1022A406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BFB3D18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10637D11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53C1A341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6A0E9A7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6307ADE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CE6704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1F6D9D7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B3EEA5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47B1256F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71F5E9A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02111C03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656C5410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07E1D3C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7D85CA8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10B7DCCA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89DDDF6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ode) {</w:t>
      </w:r>
    </w:p>
    <w:p w14:paraId="5B59297E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node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ode-&gt;next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6999BD2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node-&gt;next = node-&gt;next-&gt;next;</w:t>
      </w:r>
    </w:p>
    <w:p w14:paraId="4DFB80FC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490182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66FAF9B0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{ </w:t>
      </w:r>
    </w:p>
    <w:p w14:paraId="4549C242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39AE3857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del = NULL;</w:t>
      </w:r>
    </w:p>
    <w:p w14:paraId="6BB43DB1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CAF923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7688CC1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790ADAFB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07FD1C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329FD693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8F794FA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el = a;</w:t>
      </w:r>
    </w:p>
    <w:p w14:paraId="0D1B10EB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264AF88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 !=NULL &amp;&amp; del-&gt;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!=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4BAEDC08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del = del-&gt;next;  </w:t>
      </w:r>
    </w:p>
    <w:p w14:paraId="0E3C00C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EF61B39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del)</w:t>
      </w:r>
    </w:p>
    <w:p w14:paraId="327F2024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del);</w:t>
      </w:r>
    </w:p>
    <w:p w14:paraId="5200D507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04F9401E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91D78D1" w14:textId="77777777" w:rsidR="00C808AA" w:rsidRPr="00C808AA" w:rsidRDefault="00C808AA" w:rsidP="00C808AA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08AA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1612069D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 w:rsidR="00C808AA"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6"/>
  </w:num>
  <w:num w:numId="5">
    <w:abstractNumId w:val="7"/>
  </w:num>
  <w:num w:numId="6">
    <w:abstractNumId w:val="2"/>
  </w:num>
  <w:num w:numId="7">
    <w:abstractNumId w:val="4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wUAaRFYmCwAAAA="/>
  </w:docVars>
  <w:rsids>
    <w:rsidRoot w:val="000F7531"/>
    <w:rsid w:val="000F7531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5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2</cp:revision>
  <dcterms:created xsi:type="dcterms:W3CDTF">2022-03-16T09:34:00Z</dcterms:created>
  <dcterms:modified xsi:type="dcterms:W3CDTF">2022-03-25T20:47:00Z</dcterms:modified>
</cp:coreProperties>
</file>